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9pt;height:249.8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9pt;height:243.2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9pt;height:243.2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9pt;height:248.7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Pr="00577F90" w:rsidRDefault="00CF759A" w:rsidP="00AD1733">
      <w:pPr>
        <w:tabs>
          <w:tab w:val="center" w:pos="4680"/>
          <w:tab w:val="left" w:pos="7985"/>
        </w:tabs>
        <w:rPr>
          <w:b/>
          <w:bCs/>
          <w:color w:val="FF0000"/>
          <w:sz w:val="32"/>
          <w:szCs w:val="32"/>
          <w:lang w:val="en-US"/>
        </w:rPr>
      </w:pPr>
      <w:bookmarkStart w:id="0" w:name="_GoBack"/>
      <w:bookmarkEnd w:id="0"/>
    </w:p>
    <w:sectPr w:rsidR="00CF759A" w:rsidRPr="00577F9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FD73D8" w14:textId="77777777" w:rsidR="009C549D" w:rsidRDefault="009C549D" w:rsidP="008D1106">
      <w:pPr>
        <w:spacing w:line="240" w:lineRule="auto"/>
      </w:pPr>
      <w:r>
        <w:separator/>
      </w:r>
    </w:p>
  </w:endnote>
  <w:endnote w:type="continuationSeparator" w:id="0">
    <w:p w14:paraId="5938EADE" w14:textId="77777777" w:rsidR="009C549D" w:rsidRDefault="009C549D"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06B4AC" w14:textId="77777777" w:rsidR="009C549D" w:rsidRDefault="009C549D" w:rsidP="008D1106">
      <w:pPr>
        <w:spacing w:line="240" w:lineRule="auto"/>
      </w:pPr>
      <w:r>
        <w:separator/>
      </w:r>
    </w:p>
  </w:footnote>
  <w:footnote w:type="continuationSeparator" w:id="0">
    <w:p w14:paraId="6E9E2F19" w14:textId="77777777" w:rsidR="009C549D" w:rsidRDefault="009C549D"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49D"/>
    <w:rsid w:val="009C5552"/>
    <w:rsid w:val="009D13FA"/>
    <w:rsid w:val="009D2803"/>
    <w:rsid w:val="009E2A08"/>
    <w:rsid w:val="009E6011"/>
    <w:rsid w:val="009F13D0"/>
    <w:rsid w:val="009F2223"/>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0158"/>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DC08E-3C79-44A0-B5EB-40FA78A23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6</TotalTime>
  <Pages>46</Pages>
  <Words>703</Words>
  <Characters>400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48</cp:revision>
  <dcterms:created xsi:type="dcterms:W3CDTF">2021-03-01T06:48:00Z</dcterms:created>
  <dcterms:modified xsi:type="dcterms:W3CDTF">2021-06-10T05:32:00Z</dcterms:modified>
</cp:coreProperties>
</file>